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D1056" w14:textId="77777777" w:rsidR="00631510" w:rsidRPr="00631510" w:rsidRDefault="00631510" w:rsidP="00B34BD9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1510">
        <w:rPr>
          <w:rFonts w:ascii="Times New Roman" w:hAnsi="Times New Roman" w:cs="Times New Roman"/>
          <w:sz w:val="24"/>
          <w:szCs w:val="24"/>
        </w:rPr>
        <w:t>North Brookfield Downtown Development Committee (DDC) Meeting Minutes</w:t>
      </w:r>
    </w:p>
    <w:p w14:paraId="7DF88FC6" w14:textId="77777777" w:rsidR="00631510" w:rsidRPr="00631510" w:rsidRDefault="00631510" w:rsidP="00B34BD9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1510">
        <w:rPr>
          <w:rFonts w:ascii="Times New Roman" w:hAnsi="Times New Roman" w:cs="Times New Roman"/>
          <w:sz w:val="24"/>
          <w:szCs w:val="24"/>
        </w:rPr>
        <w:t>June 10, 2019</w:t>
      </w:r>
    </w:p>
    <w:p w14:paraId="43B0ABA5" w14:textId="115813E1" w:rsidR="00631510" w:rsidRDefault="00631510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1510">
        <w:rPr>
          <w:rFonts w:ascii="Times New Roman" w:hAnsi="Times New Roman" w:cs="Times New Roman"/>
          <w:b/>
          <w:bCs/>
          <w:sz w:val="24"/>
          <w:szCs w:val="24"/>
        </w:rPr>
        <w:t>In Attendance:</w:t>
      </w:r>
      <w:r>
        <w:rPr>
          <w:rFonts w:ascii="Times New Roman" w:hAnsi="Times New Roman" w:cs="Times New Roman"/>
          <w:sz w:val="24"/>
          <w:szCs w:val="24"/>
        </w:rPr>
        <w:t xml:space="preserve"> Sheila Ors</w:t>
      </w:r>
      <w:r w:rsidR="00566400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, Eth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ilynn Borst, Kerri </w:t>
      </w:r>
      <w:proofErr w:type="spellStart"/>
      <w:r>
        <w:rPr>
          <w:rFonts w:ascii="Times New Roman" w:hAnsi="Times New Roman" w:cs="Times New Roman"/>
          <w:sz w:val="24"/>
          <w:szCs w:val="24"/>
        </w:rPr>
        <w:t>Sal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MRPC &amp; Bill King, Planning Board Absent: John McClintock, April </w:t>
      </w:r>
      <w:proofErr w:type="spellStart"/>
      <w:r>
        <w:rPr>
          <w:rFonts w:ascii="Times New Roman" w:hAnsi="Times New Roman" w:cs="Times New Roman"/>
          <w:sz w:val="24"/>
          <w:szCs w:val="24"/>
        </w:rPr>
        <w:t>Pagnoni</w:t>
      </w:r>
      <w:proofErr w:type="spellEnd"/>
    </w:p>
    <w:p w14:paraId="0BF0E725" w14:textId="33E03981" w:rsidR="00631510" w:rsidRDefault="00631510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C0AD325" w14:textId="3AF5FDB7" w:rsidR="00631510" w:rsidRDefault="00631510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34BD9">
        <w:rPr>
          <w:rFonts w:ascii="Times New Roman" w:hAnsi="Times New Roman" w:cs="Times New Roman"/>
          <w:b/>
          <w:bCs/>
          <w:sz w:val="24"/>
          <w:szCs w:val="24"/>
        </w:rPr>
        <w:t>Meeting Opene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B34BD9">
        <w:rPr>
          <w:rFonts w:ascii="Times New Roman" w:hAnsi="Times New Roman" w:cs="Times New Roman"/>
          <w:sz w:val="24"/>
          <w:szCs w:val="24"/>
        </w:rPr>
        <w:t>6:45pm</w:t>
      </w:r>
    </w:p>
    <w:p w14:paraId="0A132FFF" w14:textId="1DC6553B" w:rsid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34BD9">
        <w:rPr>
          <w:rFonts w:ascii="Times New Roman" w:hAnsi="Times New Roman" w:cs="Times New Roman"/>
          <w:b/>
          <w:bCs/>
          <w:sz w:val="24"/>
          <w:szCs w:val="24"/>
        </w:rPr>
        <w:t>Prior Minutes</w:t>
      </w:r>
      <w:r>
        <w:rPr>
          <w:rFonts w:ascii="Times New Roman" w:hAnsi="Times New Roman" w:cs="Times New Roman"/>
          <w:sz w:val="24"/>
          <w:szCs w:val="24"/>
        </w:rPr>
        <w:t xml:space="preserve">: By-passed to next meeting. </w:t>
      </w:r>
    </w:p>
    <w:p w14:paraId="5A3D7642" w14:textId="77777777" w:rsid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34BD9">
        <w:rPr>
          <w:rFonts w:ascii="Times New Roman" w:hAnsi="Times New Roman" w:cs="Times New Roman"/>
          <w:b/>
          <w:bCs/>
          <w:sz w:val="24"/>
          <w:szCs w:val="24"/>
        </w:rPr>
        <w:t>Tools for Dealing with Historic Properties:</w:t>
      </w:r>
      <w:r>
        <w:rPr>
          <w:rFonts w:ascii="Times New Roman" w:hAnsi="Times New Roman" w:cs="Times New Roman"/>
          <w:sz w:val="24"/>
          <w:szCs w:val="24"/>
        </w:rPr>
        <w:t xml:space="preserve"> Marilynn attended this meeting and gave report. </w:t>
      </w:r>
    </w:p>
    <w:p w14:paraId="5CC07653" w14:textId="3D2ED733" w:rsidR="00B34BD9" w:rsidRDefault="00B34BD9" w:rsidP="00B34BD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34BD9">
        <w:rPr>
          <w:rFonts w:ascii="Times New Roman" w:hAnsi="Times New Roman" w:cs="Times New Roman"/>
          <w:sz w:val="24"/>
          <w:szCs w:val="24"/>
        </w:rPr>
        <w:t xml:space="preserve">Atty Gen. could help with information needed to acquire properties.  </w:t>
      </w:r>
    </w:p>
    <w:p w14:paraId="405A4A48" w14:textId="5D9F5B5C" w:rsid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F489A">
        <w:rPr>
          <w:rFonts w:ascii="Times New Roman" w:hAnsi="Times New Roman" w:cs="Times New Roman"/>
          <w:b/>
          <w:bCs/>
          <w:sz w:val="24"/>
          <w:szCs w:val="24"/>
        </w:rPr>
        <w:t>Planning Board:</w:t>
      </w:r>
      <w:r>
        <w:rPr>
          <w:rFonts w:ascii="Times New Roman" w:hAnsi="Times New Roman" w:cs="Times New Roman"/>
          <w:sz w:val="24"/>
          <w:szCs w:val="24"/>
        </w:rPr>
        <w:t xml:space="preserve"> Bill King</w:t>
      </w:r>
    </w:p>
    <w:p w14:paraId="4580CFDC" w14:textId="642E27A0" w:rsid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adjust the downtown zoning &amp; by-laws to be more uniform and business friendly?</w:t>
      </w:r>
    </w:p>
    <w:p w14:paraId="59B320FB" w14:textId="24C43EE2" w:rsidR="00B34BD9" w:rsidRDefault="00B34BD9" w:rsidP="00B34BD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just specific by-law that conflicts with another (2,000 vs 4,000 </w:t>
      </w:r>
      <w:proofErr w:type="spellStart"/>
      <w:r>
        <w:rPr>
          <w:rFonts w:ascii="Times New Roman" w:hAnsi="Times New Roman" w:cs="Times New Roman"/>
          <w:sz w:val="24"/>
          <w:szCs w:val="24"/>
        </w:rPr>
        <w:t>sqf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djust the typo to read 4,000 </w:t>
      </w:r>
      <w:proofErr w:type="spellStart"/>
      <w:r>
        <w:rPr>
          <w:rFonts w:ascii="Times New Roman" w:hAnsi="Times New Roman" w:cs="Times New Roman"/>
          <w:sz w:val="24"/>
          <w:szCs w:val="24"/>
        </w:rPr>
        <w:t>sqft</w:t>
      </w:r>
      <w:proofErr w:type="spellEnd"/>
    </w:p>
    <w:p w14:paraId="17AD321B" w14:textId="1FD022D2" w:rsidR="00B34BD9" w:rsidRDefault="00B34BD9" w:rsidP="00B34BD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town: Business Overlay vs Business Central Districts?</w:t>
      </w:r>
    </w:p>
    <w:p w14:paraId="0ED48684" w14:textId="1A5E3F19" w:rsidR="00B34BD9" w:rsidRDefault="00B34BD9" w:rsidP="00B34BD9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king within 200ft</w:t>
      </w:r>
      <w:r w:rsidR="006F489A">
        <w:rPr>
          <w:rFonts w:ascii="Times New Roman" w:hAnsi="Times New Roman" w:cs="Times New Roman"/>
          <w:sz w:val="24"/>
          <w:szCs w:val="24"/>
        </w:rPr>
        <w:t>: C</w:t>
      </w:r>
      <w:r>
        <w:rPr>
          <w:rFonts w:ascii="Times New Roman" w:hAnsi="Times New Roman" w:cs="Times New Roman"/>
          <w:sz w:val="24"/>
          <w:szCs w:val="24"/>
        </w:rPr>
        <w:t xml:space="preserve">an we expand this by-law, </w:t>
      </w:r>
      <w:proofErr w:type="spellStart"/>
      <w:r>
        <w:rPr>
          <w:rFonts w:ascii="Times New Roman" w:hAnsi="Times New Roman" w:cs="Times New Roman"/>
          <w:sz w:val="24"/>
          <w:szCs w:val="24"/>
        </w:rPr>
        <w:t>ie</w:t>
      </w:r>
      <w:proofErr w:type="spellEnd"/>
      <w:r>
        <w:rPr>
          <w:rFonts w:ascii="Times New Roman" w:hAnsi="Times New Roman" w:cs="Times New Roman"/>
          <w:sz w:val="24"/>
          <w:szCs w:val="24"/>
        </w:rPr>
        <w:t>, shared offsite</w:t>
      </w:r>
      <w:r w:rsidR="006F489A">
        <w:rPr>
          <w:rFonts w:ascii="Times New Roman" w:hAnsi="Times New Roman" w:cs="Times New Roman"/>
          <w:sz w:val="24"/>
          <w:szCs w:val="24"/>
        </w:rPr>
        <w:t xml:space="preserve">, separate parking by special permit, parking percentage update or change. </w:t>
      </w:r>
    </w:p>
    <w:p w14:paraId="177CEB6F" w14:textId="2D21E48F" w:rsidR="006F489A" w:rsidRDefault="006F489A" w:rsidP="006F489A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oning &amp; Parking: spoke of Battery Park in Boston – offsite parking within walking distance to shops and eateries. </w:t>
      </w:r>
    </w:p>
    <w:p w14:paraId="0849FB20" w14:textId="12146444" w:rsidR="006F489A" w:rsidRDefault="006F489A" w:rsidP="006F489A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l mentioned that he is working with Sue Lyons regarding updating the Master Plan</w:t>
      </w:r>
    </w:p>
    <w:p w14:paraId="3357401F" w14:textId="21B23D60" w:rsid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D3930">
        <w:rPr>
          <w:rFonts w:ascii="Times New Roman" w:hAnsi="Times New Roman" w:cs="Times New Roman"/>
          <w:b/>
          <w:bCs/>
          <w:sz w:val="24"/>
          <w:szCs w:val="24"/>
        </w:rPr>
        <w:t>Grants:</w:t>
      </w:r>
      <w:r>
        <w:rPr>
          <w:rFonts w:ascii="Times New Roman" w:hAnsi="Times New Roman" w:cs="Times New Roman"/>
          <w:sz w:val="24"/>
          <w:szCs w:val="24"/>
        </w:rPr>
        <w:t xml:space="preserve"> Kerri </w:t>
      </w:r>
      <w:proofErr w:type="spellStart"/>
      <w:r>
        <w:rPr>
          <w:rFonts w:ascii="Times New Roman" w:hAnsi="Times New Roman" w:cs="Times New Roman"/>
          <w:sz w:val="24"/>
          <w:szCs w:val="24"/>
        </w:rPr>
        <w:t>Salwa</w:t>
      </w:r>
      <w:proofErr w:type="spellEnd"/>
    </w:p>
    <w:p w14:paraId="6017829F" w14:textId="77777777" w:rsid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rri mentioned a grant that may be available for the North Brookfield Downtown area: </w:t>
      </w:r>
      <w:r w:rsidRPr="006F489A">
        <w:rPr>
          <w:rFonts w:ascii="Times New Roman" w:hAnsi="Times New Roman" w:cs="Times New Roman"/>
          <w:sz w:val="24"/>
          <w:szCs w:val="24"/>
        </w:rPr>
        <w:t>Co-working/Shared Space: up to $250,000 with a $25,000 feasibilit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E6CC1F" w14:textId="7C409FA4" w:rsid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rri spoke of the overall concept to be included in the NB Strategic Plan. Main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gor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lude: </w:t>
      </w:r>
    </w:p>
    <w:p w14:paraId="56394984" w14:textId="594A8F5E" w:rsidR="006F489A" w:rsidRDefault="006F489A" w:rsidP="006F489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Streets</w:t>
      </w:r>
    </w:p>
    <w:p w14:paraId="1C6ADCFF" w14:textId="62714353" w:rsidR="006F489A" w:rsidRDefault="006F489A" w:rsidP="006F489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wnhouse Project</w:t>
      </w:r>
    </w:p>
    <w:p w14:paraId="2E30A291" w14:textId="6BA95D89" w:rsidR="006F489A" w:rsidRDefault="006F489A" w:rsidP="006F489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town Redevelopment</w:t>
      </w:r>
    </w:p>
    <w:p w14:paraId="5B764163" w14:textId="6B873068" w:rsidR="006F489A" w:rsidRDefault="006F489A" w:rsidP="006F489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ing the Trails in NB</w:t>
      </w:r>
    </w:p>
    <w:p w14:paraId="3C59053C" w14:textId="2E7D4829" w:rsidR="006F489A" w:rsidRDefault="006F489A" w:rsidP="006F489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anding Business</w:t>
      </w:r>
    </w:p>
    <w:p w14:paraId="17460997" w14:textId="13FBBB86" w:rsid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MRPC has the data, met with businesses and has the aerial photos as well for plan development. Short attainable goals that were mentioned incl</w:t>
      </w:r>
      <w:r w:rsidR="006D3930">
        <w:rPr>
          <w:rFonts w:ascii="Times New Roman" w:hAnsi="Times New Roman" w:cs="Times New Roman"/>
          <w:sz w:val="24"/>
          <w:szCs w:val="24"/>
        </w:rPr>
        <w:t xml:space="preserve">uded working with the Highway </w:t>
      </w:r>
      <w:r w:rsidR="006D3930">
        <w:rPr>
          <w:rFonts w:ascii="Times New Roman" w:hAnsi="Times New Roman" w:cs="Times New Roman"/>
          <w:sz w:val="24"/>
          <w:szCs w:val="24"/>
        </w:rPr>
        <w:lastRenderedPageBreak/>
        <w:t>Dept to place Pedestrian Cones, Reline Sidewalks &amp; Streets as well as talking with the NB Beautification committee regarding hanging planting baskets on the street light poles in town.</w:t>
      </w:r>
    </w:p>
    <w:p w14:paraId="3B55C731" w14:textId="7A051FB2" w:rsidR="006D3930" w:rsidRDefault="006D3930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arking white lights in the townhouse windows was also mentioned as a beautification factor. </w:t>
      </w:r>
    </w:p>
    <w:p w14:paraId="319DD917" w14:textId="01AE475F" w:rsidR="006D3930" w:rsidRDefault="006D3930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ileen </w:t>
      </w:r>
      <w:proofErr w:type="spellStart"/>
      <w:r>
        <w:rPr>
          <w:rFonts w:ascii="Times New Roman" w:hAnsi="Times New Roman" w:cs="Times New Roman"/>
          <w:sz w:val="24"/>
          <w:szCs w:val="24"/>
        </w:rPr>
        <w:t>Gug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grant writer. Contacting her would be a good start to get on the NBDDC board. Need more information to contact her. </w:t>
      </w:r>
    </w:p>
    <w:p w14:paraId="15F4B8E4" w14:textId="567841C0" w:rsidR="006D3930" w:rsidRPr="006F489A" w:rsidRDefault="006D3930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D3930">
        <w:rPr>
          <w:rFonts w:ascii="Times New Roman" w:hAnsi="Times New Roman" w:cs="Times New Roman"/>
          <w:b/>
          <w:bCs/>
          <w:sz w:val="24"/>
          <w:szCs w:val="24"/>
        </w:rPr>
        <w:t>Close of Meeting:</w:t>
      </w:r>
      <w:r>
        <w:rPr>
          <w:rFonts w:ascii="Times New Roman" w:hAnsi="Times New Roman" w:cs="Times New Roman"/>
          <w:sz w:val="24"/>
          <w:szCs w:val="24"/>
        </w:rPr>
        <w:t xml:space="preserve"> Motion to close meeting made by Sheila Orsi at 8:08pm, Seconded by Eth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6F08D6" w14:textId="3D887A7E" w:rsidR="006F489A" w:rsidRP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C947A5D" w14:textId="7A10E599" w:rsidR="006D3930" w:rsidRDefault="006D3930" w:rsidP="006D3930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minutes submitted by Sheila Orsi</w:t>
      </w:r>
    </w:p>
    <w:p w14:paraId="754510D8" w14:textId="2E8A4C70" w:rsidR="006D3930" w:rsidRPr="00B34BD9" w:rsidRDefault="006D3930" w:rsidP="006D3930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18, 2019</w:t>
      </w:r>
    </w:p>
    <w:p w14:paraId="1E768A3D" w14:textId="77777777" w:rsidR="00B34BD9" w:rsidRP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B34BD9" w:rsidRPr="00B34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91EE4"/>
    <w:multiLevelType w:val="hybridMultilevel"/>
    <w:tmpl w:val="9D9CE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5142B8"/>
    <w:multiLevelType w:val="hybridMultilevel"/>
    <w:tmpl w:val="A684B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D5786"/>
    <w:multiLevelType w:val="hybridMultilevel"/>
    <w:tmpl w:val="3EDC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DcwNjOzNLUwMDBU0lEKTi0uzszPAykwrAUA5C2NtSwAAAA="/>
  </w:docVars>
  <w:rsids>
    <w:rsidRoot w:val="00631510"/>
    <w:rsid w:val="00222D91"/>
    <w:rsid w:val="00566400"/>
    <w:rsid w:val="00631510"/>
    <w:rsid w:val="006D3930"/>
    <w:rsid w:val="006F489A"/>
    <w:rsid w:val="00AA4EDD"/>
    <w:rsid w:val="00B34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98581"/>
  <w15:chartTrackingRefBased/>
  <w15:docId w15:val="{59BC7174-0534-4BED-9F05-384740E7D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Sheila Orsi</cp:lastModifiedBy>
  <cp:revision>2</cp:revision>
  <dcterms:created xsi:type="dcterms:W3CDTF">2019-08-19T19:37:00Z</dcterms:created>
  <dcterms:modified xsi:type="dcterms:W3CDTF">2019-08-19T20:13:00Z</dcterms:modified>
</cp:coreProperties>
</file>